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e79a19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Start w:id="21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21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hyperlink" Id="rId20" Target="01.abstrac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.abstract.m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49:15Z</dcterms:created>
  <dcterms:modified xsi:type="dcterms:W3CDTF">2023-03-27T18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